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72571" w:rsidRPr="00B32C2B" w:rsidRDefault="00972571" w:rsidP="000420B4">
      <w:pPr>
        <w:pStyle w:val="NoSpacing"/>
      </w:pPr>
    </w:p>
    <w:p w:rsidR="001F7464" w:rsidRPr="008F2D18" w:rsidRDefault="00315CEF" w:rsidP="00B763F2">
      <w:pPr>
        <w:pBdr>
          <w:bottom w:val="single" w:sz="12" w:space="1" w:color="auto"/>
        </w:pBdr>
        <w:jc w:val="center"/>
        <w:rPr>
          <w:rFonts w:cstheme="minorHAnsi"/>
          <w:b/>
          <w:sz w:val="36"/>
        </w:rPr>
      </w:pPr>
      <w:r w:rsidRPr="008F2D18">
        <w:rPr>
          <w:rFonts w:cstheme="minorHAnsi"/>
          <w:b/>
          <w:sz w:val="36"/>
        </w:rPr>
        <w:t>CLIENT</w:t>
      </w:r>
      <w:r w:rsidR="001E3015">
        <w:rPr>
          <w:rFonts w:cstheme="minorHAnsi"/>
          <w:b/>
          <w:sz w:val="36"/>
        </w:rPr>
        <w:t>S</w:t>
      </w:r>
      <w:r w:rsidRPr="008F2D18">
        <w:rPr>
          <w:rFonts w:cstheme="minorHAnsi"/>
          <w:b/>
          <w:sz w:val="36"/>
        </w:rPr>
        <w:t xml:space="preserve"> L</w:t>
      </w:r>
      <w:r w:rsidR="001E3015">
        <w:rPr>
          <w:rFonts w:cstheme="minorHAnsi"/>
          <w:b/>
          <w:sz w:val="36"/>
        </w:rPr>
        <w:t>IST</w:t>
      </w:r>
    </w:p>
    <w:p w:rsidR="002D5ED4" w:rsidRDefault="004322DE" w:rsidP="009A0CC3">
      <w:pPr>
        <w:jc w:val="right"/>
        <w:rPr>
          <w:rFonts w:cstheme="minorHAnsi"/>
          <w:sz w:val="24"/>
          <w:szCs w:val="24"/>
        </w:rPr>
      </w:pPr>
      <w:r w:rsidRPr="004322DE">
        <w:rPr>
          <w:rFonts w:cstheme="minorHAnsi"/>
          <w:b/>
          <w:sz w:val="24"/>
          <w:szCs w:val="24"/>
        </w:rPr>
        <w:t>Date</w:t>
      </w:r>
      <w:r>
        <w:rPr>
          <w:rFonts w:cstheme="minorHAnsi"/>
          <w:b/>
          <w:sz w:val="24"/>
          <w:szCs w:val="24"/>
        </w:rPr>
        <w:t xml:space="preserve">: </w:t>
      </w:r>
      <w:r w:rsidR="00D64765">
        <w:rPr>
          <w:rFonts w:cstheme="minorHAnsi"/>
          <w:sz w:val="24"/>
          <w:szCs w:val="24"/>
        </w:rPr>
        <w:t>{d.date}</w:t>
      </w:r>
    </w:p>
    <w:p w:rsidR="009A0CC3" w:rsidRDefault="009A0CC3" w:rsidP="009A0CC3">
      <w:pPr>
        <w:pStyle w:val="NoSpacing"/>
      </w:pPr>
      <w:r w:rsidRPr="009A0CC3">
        <w:rPr>
          <w:b/>
          <w:i/>
        </w:rPr>
        <w:t>Brief Description</w:t>
      </w:r>
      <w:r>
        <w:t xml:space="preserve">:  </w:t>
      </w:r>
      <w:r w:rsidR="00E20D48">
        <w:t xml:space="preserve">The list is generated based on the last loan cycle data of the clients. The </w:t>
      </w:r>
      <w:r>
        <w:t xml:space="preserve">list </w:t>
      </w:r>
      <w:r w:rsidR="00E20D48">
        <w:t xml:space="preserve">is </w:t>
      </w:r>
      <w:r>
        <w:t>filtered by:</w:t>
      </w:r>
    </w:p>
    <w:tbl>
      <w:tblPr>
        <w:tblStyle w:val="TableGrid"/>
        <w:tblW w:w="0" w:type="auto"/>
        <w:tblInd w:w="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2512"/>
        <w:gridCol w:w="5557"/>
      </w:tblGrid>
      <w:tr w:rsidR="00977A93" w:rsidTr="00446B1A">
        <w:tc>
          <w:tcPr>
            <w:tcW w:w="2512" w:type="dxa"/>
          </w:tcPr>
          <w:p w:rsidR="00977A93" w:rsidRDefault="00977A93" w:rsidP="009A0CC3">
            <w:pPr>
              <w:pStyle w:val="NoSpacing"/>
            </w:pPr>
            <w:r>
              <w:t>{d.parameters[i]</w:t>
            </w:r>
            <w:r w:rsidR="00FA59F3">
              <w:t>.label</w:t>
            </w:r>
            <w:r>
              <w:t>}</w:t>
            </w:r>
            <w:r w:rsidR="00151933">
              <w:t>:</w:t>
            </w:r>
          </w:p>
        </w:tc>
        <w:tc>
          <w:tcPr>
            <w:tcW w:w="5557" w:type="dxa"/>
          </w:tcPr>
          <w:p w:rsidR="00977A93" w:rsidRDefault="00FA59F3" w:rsidP="00FA59F3">
            <w:pPr>
              <w:pStyle w:val="NoSpacing"/>
            </w:pPr>
            <w:r>
              <w:t>{d.parameters[i].value}</w:t>
            </w:r>
          </w:p>
        </w:tc>
      </w:tr>
      <w:tr w:rsidR="00977A93" w:rsidTr="00446B1A">
        <w:tc>
          <w:tcPr>
            <w:tcW w:w="2512" w:type="dxa"/>
          </w:tcPr>
          <w:p w:rsidR="00977A93" w:rsidRDefault="00977A93" w:rsidP="00977A93">
            <w:pPr>
              <w:pStyle w:val="NoSpacing"/>
            </w:pPr>
            <w:r>
              <w:t>{d.parameters[i+1]</w:t>
            </w:r>
            <w:r w:rsidR="00FA59F3">
              <w:t>.label</w:t>
            </w:r>
            <w:r>
              <w:t>}</w:t>
            </w:r>
            <w:r w:rsidR="00151933">
              <w:t>:</w:t>
            </w:r>
          </w:p>
        </w:tc>
        <w:tc>
          <w:tcPr>
            <w:tcW w:w="5557" w:type="dxa"/>
          </w:tcPr>
          <w:p w:rsidR="00977A93" w:rsidRDefault="00977A93" w:rsidP="009A0CC3">
            <w:pPr>
              <w:pStyle w:val="NoSpacing"/>
            </w:pPr>
          </w:p>
        </w:tc>
      </w:tr>
    </w:tbl>
    <w:p w:rsidR="00AD1AC6" w:rsidRDefault="00AD1AC6" w:rsidP="009A0CC3">
      <w:pPr>
        <w:pStyle w:val="NoSpacing"/>
      </w:pPr>
    </w:p>
    <w:tbl>
      <w:tblPr>
        <w:tblStyle w:val="TableGrid"/>
        <w:tblW w:w="14600" w:type="dxa"/>
        <w:tblInd w:w="-743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4A0"/>
      </w:tblPr>
      <w:tblGrid>
        <w:gridCol w:w="900"/>
        <w:gridCol w:w="3150"/>
        <w:gridCol w:w="1800"/>
        <w:gridCol w:w="955"/>
        <w:gridCol w:w="1213"/>
        <w:gridCol w:w="1683"/>
        <w:gridCol w:w="1780"/>
        <w:gridCol w:w="1570"/>
        <w:gridCol w:w="1549"/>
      </w:tblGrid>
      <w:tr w:rsidR="00AC3BDC" w:rsidRPr="00467D9A" w:rsidTr="001474B4">
        <w:tc>
          <w:tcPr>
            <w:tcW w:w="900" w:type="dxa"/>
            <w:vAlign w:val="center"/>
          </w:tcPr>
          <w:p w:rsidR="00AC3BDC" w:rsidRPr="00467D9A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467D9A">
              <w:rPr>
                <w:rFonts w:cstheme="minorHAnsi"/>
                <w:b/>
                <w:sz w:val="24"/>
                <w:szCs w:val="24"/>
              </w:rPr>
              <w:t>No</w:t>
            </w:r>
          </w:p>
        </w:tc>
        <w:tc>
          <w:tcPr>
            <w:tcW w:w="3150" w:type="dxa"/>
            <w:vAlign w:val="center"/>
          </w:tcPr>
          <w:p w:rsidR="00AC3BDC" w:rsidRPr="00467D9A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Name</w:t>
            </w:r>
          </w:p>
        </w:tc>
        <w:tc>
          <w:tcPr>
            <w:tcW w:w="1800" w:type="dxa"/>
            <w:vAlign w:val="center"/>
          </w:tcPr>
          <w:p w:rsidR="00AC3BDC" w:rsidRPr="00467D9A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Branch</w:t>
            </w:r>
          </w:p>
        </w:tc>
        <w:tc>
          <w:tcPr>
            <w:tcW w:w="955" w:type="dxa"/>
            <w:vAlign w:val="center"/>
          </w:tcPr>
          <w:p w:rsidR="00AC3BDC" w:rsidRPr="00467D9A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Gender</w:t>
            </w:r>
          </w:p>
        </w:tc>
        <w:tc>
          <w:tcPr>
            <w:tcW w:w="1213" w:type="dxa"/>
            <w:vAlign w:val="center"/>
          </w:tcPr>
          <w:p w:rsidR="00AC3BDC" w:rsidRPr="00467D9A" w:rsidRDefault="00565DFE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 xml:space="preserve">Current </w:t>
            </w:r>
            <w:r w:rsidR="00AC3BDC">
              <w:rPr>
                <w:rFonts w:cstheme="minorHAnsi"/>
                <w:b/>
                <w:sz w:val="24"/>
                <w:szCs w:val="24"/>
              </w:rPr>
              <w:t>Loan Cycle</w:t>
            </w:r>
          </w:p>
        </w:tc>
        <w:tc>
          <w:tcPr>
            <w:tcW w:w="1683" w:type="dxa"/>
            <w:vAlign w:val="center"/>
          </w:tcPr>
          <w:p w:rsidR="00AC3BDC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oan Process Started At</w:t>
            </w:r>
          </w:p>
        </w:tc>
        <w:tc>
          <w:tcPr>
            <w:tcW w:w="1780" w:type="dxa"/>
            <w:vAlign w:val="center"/>
          </w:tcPr>
          <w:p w:rsidR="00AC3BDC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Crop</w:t>
            </w:r>
          </w:p>
        </w:tc>
        <w:tc>
          <w:tcPr>
            <w:tcW w:w="1570" w:type="dxa"/>
            <w:vAlign w:val="center"/>
          </w:tcPr>
          <w:p w:rsidR="00AC3BDC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Loan Process Stage</w:t>
            </w:r>
          </w:p>
        </w:tc>
        <w:tc>
          <w:tcPr>
            <w:tcW w:w="1549" w:type="dxa"/>
            <w:vAlign w:val="center"/>
          </w:tcPr>
          <w:p w:rsidR="00AC3BDC" w:rsidRPr="00467D9A" w:rsidRDefault="00AC3BDC" w:rsidP="001474B4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Status</w:t>
            </w:r>
          </w:p>
        </w:tc>
      </w:tr>
      <w:tr w:rsidR="00AC3BDC" w:rsidRPr="004F0318" w:rsidTr="00565DFE">
        <w:tc>
          <w:tcPr>
            <w:tcW w:w="900" w:type="dxa"/>
            <w:vAlign w:val="center"/>
          </w:tcPr>
          <w:p w:rsidR="00AC3BDC" w:rsidRPr="004F0318" w:rsidRDefault="00AC3BDC" w:rsidP="00A5514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No}</w:t>
            </w:r>
          </w:p>
        </w:tc>
        <w:tc>
          <w:tcPr>
            <w:tcW w:w="3150" w:type="dxa"/>
            <w:vAlign w:val="center"/>
          </w:tcPr>
          <w:p w:rsidR="00AC3BDC" w:rsidRPr="004F0318" w:rsidRDefault="00AC3BDC" w:rsidP="003239A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first_name} {d.clients[i].last_name} {d.clients[i].grandfather_name}</w:t>
            </w:r>
          </w:p>
        </w:tc>
        <w:tc>
          <w:tcPr>
            <w:tcW w:w="1800" w:type="dxa"/>
            <w:vAlign w:val="center"/>
          </w:tcPr>
          <w:p w:rsidR="00AC3BDC" w:rsidRPr="004F0318" w:rsidRDefault="00AC3BDC" w:rsidP="00636AA5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branch.name}</w:t>
            </w:r>
          </w:p>
        </w:tc>
        <w:tc>
          <w:tcPr>
            <w:tcW w:w="955" w:type="dxa"/>
            <w:vAlign w:val="center"/>
          </w:tcPr>
          <w:p w:rsidR="00AC3BDC" w:rsidRPr="003E15E0" w:rsidRDefault="00AC3BDC" w:rsidP="007F6E3E">
            <w:pPr>
              <w:rPr>
                <w:rFonts w:cstheme="minorHAnsi"/>
                <w:sz w:val="24"/>
                <w:szCs w:val="24"/>
              </w:rPr>
            </w:pPr>
            <w:r w:rsidRPr="003E15E0">
              <w:rPr>
                <w:rFonts w:cstheme="minorHAnsi"/>
                <w:sz w:val="24"/>
                <w:szCs w:val="24"/>
                <w:shd w:val="clear" w:color="auto" w:fill="F8F8F8"/>
              </w:rPr>
              <w:t>{d.clients[i].gender}</w:t>
            </w:r>
          </w:p>
        </w:tc>
        <w:tc>
          <w:tcPr>
            <w:tcW w:w="1213" w:type="dxa"/>
            <w:vAlign w:val="center"/>
          </w:tcPr>
          <w:p w:rsidR="00AC3BDC" w:rsidRPr="004F0318" w:rsidRDefault="00AC3BDC" w:rsidP="00636AA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loan_cycle_number</w:t>
            </w:r>
            <w:r w:rsidRPr="004F0318">
              <w:rPr>
                <w:rFonts w:cstheme="minorHAnsi"/>
              </w:rPr>
              <w:t xml:space="preserve"> </w:t>
            </w:r>
            <w:r w:rsidRPr="004F0318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683" w:type="dxa"/>
            <w:vAlign w:val="center"/>
          </w:tcPr>
          <w:p w:rsidR="00AC3BDC" w:rsidRDefault="007E27C0" w:rsidP="003E7D04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loanCycleStartedAt}</w:t>
            </w:r>
          </w:p>
        </w:tc>
        <w:tc>
          <w:tcPr>
            <w:tcW w:w="1780" w:type="dxa"/>
            <w:vAlign w:val="center"/>
          </w:tcPr>
          <w:p w:rsidR="00AC3BDC" w:rsidRPr="004F0318" w:rsidRDefault="00AC3BDC" w:rsidP="001375F7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crops</w:t>
            </w:r>
            <w:r w:rsidRPr="004F0318">
              <w:rPr>
                <w:rFonts w:cstheme="minorHAnsi"/>
              </w:rPr>
              <w:t xml:space="preserve"> </w:t>
            </w:r>
            <w:r w:rsidRPr="004F0318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570" w:type="dxa"/>
            <w:vAlign w:val="center"/>
          </w:tcPr>
          <w:p w:rsidR="00AC3BDC" w:rsidRPr="004F0318" w:rsidRDefault="00AC3BDC" w:rsidP="003E15E0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].stage</w:t>
            </w:r>
            <w:r w:rsidRPr="004F0318">
              <w:rPr>
                <w:rFonts w:cstheme="minorHAnsi"/>
              </w:rPr>
              <w:t xml:space="preserve"> </w:t>
            </w:r>
            <w:r w:rsidRPr="004F0318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549" w:type="dxa"/>
            <w:vAlign w:val="center"/>
          </w:tcPr>
          <w:p w:rsidR="00AC3BDC" w:rsidRPr="004F0318" w:rsidRDefault="00AC3BDC" w:rsidP="007326E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4F0318">
              <w:rPr>
                <w:rFonts w:cstheme="minorHAnsi"/>
                <w:sz w:val="24"/>
                <w:szCs w:val="24"/>
              </w:rPr>
              <w:t>{d</w:t>
            </w:r>
            <w:r>
              <w:rPr>
                <w:rFonts w:cstheme="minorHAnsi"/>
                <w:sz w:val="24"/>
                <w:szCs w:val="24"/>
              </w:rPr>
              <w:t>.clients</w:t>
            </w:r>
            <w:r w:rsidRPr="004F0318">
              <w:rPr>
                <w:rFonts w:cstheme="minorHAnsi"/>
                <w:sz w:val="24"/>
                <w:szCs w:val="24"/>
              </w:rPr>
              <w:t>[i].</w:t>
            </w:r>
            <w:r>
              <w:rPr>
                <w:rFonts w:cstheme="minorHAnsi"/>
                <w:sz w:val="24"/>
                <w:szCs w:val="24"/>
              </w:rPr>
              <w:t>status}</w:t>
            </w:r>
          </w:p>
        </w:tc>
      </w:tr>
      <w:tr w:rsidR="00AC3BDC" w:rsidRPr="004F0318" w:rsidTr="00565DFE">
        <w:tc>
          <w:tcPr>
            <w:tcW w:w="900" w:type="dxa"/>
            <w:vAlign w:val="center"/>
          </w:tcPr>
          <w:p w:rsidR="00AC3BDC" w:rsidRPr="004F0318" w:rsidRDefault="00AC3BDC" w:rsidP="00A55141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150" w:type="dxa"/>
            <w:vAlign w:val="center"/>
          </w:tcPr>
          <w:p w:rsidR="00AC3BDC" w:rsidRPr="004F0318" w:rsidRDefault="00AC3BDC" w:rsidP="003239AE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d.clients[i+1].first_name} {d.clients[i+1].last_name} {d.clients[i+1].grandfather_name}</w:t>
            </w:r>
          </w:p>
        </w:tc>
        <w:tc>
          <w:tcPr>
            <w:tcW w:w="1800" w:type="dxa"/>
            <w:vAlign w:val="center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955" w:type="dxa"/>
            <w:vAlign w:val="center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13" w:type="dxa"/>
            <w:vAlign w:val="center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83" w:type="dxa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780" w:type="dxa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70" w:type="dxa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549" w:type="dxa"/>
            <w:vAlign w:val="center"/>
          </w:tcPr>
          <w:p w:rsidR="00AC3BDC" w:rsidRPr="004F0318" w:rsidRDefault="00AC3BDC" w:rsidP="003239AE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:rsidR="004322DE" w:rsidRDefault="004322DE" w:rsidP="001E3015">
      <w:pPr>
        <w:rPr>
          <w:rFonts w:cstheme="minorHAnsi"/>
          <w:b/>
          <w:sz w:val="24"/>
          <w:szCs w:val="24"/>
        </w:rPr>
      </w:pPr>
    </w:p>
    <w:sectPr w:rsidR="004322DE" w:rsidSect="00972571">
      <w:headerReference w:type="default" r:id="rId8"/>
      <w:footerReference w:type="default" r:id="rId9"/>
      <w:pgSz w:w="15840" w:h="12240" w:orient="landscape"/>
      <w:pgMar w:top="1440" w:right="1440" w:bottom="1440" w:left="1440" w:header="720" w:footer="63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26530" w:rsidRDefault="00626530" w:rsidP="00C44E90">
      <w:pPr>
        <w:spacing w:after="0" w:line="240" w:lineRule="auto"/>
      </w:pPr>
      <w:r>
        <w:separator/>
      </w:r>
    </w:p>
  </w:endnote>
  <w:endnote w:type="continuationSeparator" w:id="1">
    <w:p w:rsidR="00626530" w:rsidRDefault="00626530" w:rsidP="00C44E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91470155"/>
      <w:docPartObj>
        <w:docPartGallery w:val="Page Numbers (Bottom of Page)"/>
        <w:docPartUnique/>
      </w:docPartObj>
    </w:sdtPr>
    <w:sdtContent>
      <w:sdt>
        <w:sdtPr>
          <w:id w:val="691470156"/>
          <w:docPartObj>
            <w:docPartGallery w:val="Page Numbers (Top of Page)"/>
            <w:docPartUnique/>
          </w:docPartObj>
        </w:sdtPr>
        <w:sdtContent>
          <w:p w:rsidR="00035AB6" w:rsidRDefault="00AA73EE">
            <w:pPr>
              <w:pStyle w:val="Footer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18415</wp:posOffset>
                  </wp:positionH>
                  <wp:positionV relativeFrom="paragraph">
                    <wp:posOffset>-40005</wp:posOffset>
                  </wp:positionV>
                  <wp:extent cx="8372475" cy="619125"/>
                  <wp:effectExtent l="19050" t="0" r="9525" b="0"/>
                  <wp:wrapTight wrapText="bothSides">
                    <wp:wrapPolygon edited="0">
                      <wp:start x="-49" y="0"/>
                      <wp:lineTo x="-49" y="665"/>
                      <wp:lineTo x="1474" y="10634"/>
                      <wp:lineTo x="1622" y="21268"/>
                      <wp:lineTo x="21625" y="21268"/>
                      <wp:lineTo x="21625" y="9305"/>
                      <wp:lineTo x="5750" y="0"/>
                      <wp:lineTo x="-49" y="0"/>
                    </wp:wrapPolygon>
                  </wp:wrapTight>
                  <wp:docPr id="5" name="Picture 4" descr="C:\Users\user\Downloads\Telegram Desktop\Buussa Report Foot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user\Downloads\Telegram Desktop\Buussa Report Foot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72475" cy="619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035AB6">
              <w:t xml:space="preserve">Page </w:t>
            </w:r>
            <w:r w:rsidR="00D07752">
              <w:rPr>
                <w:b/>
                <w:sz w:val="24"/>
                <w:szCs w:val="24"/>
              </w:rPr>
              <w:fldChar w:fldCharType="begin"/>
            </w:r>
            <w:r w:rsidR="00035AB6">
              <w:rPr>
                <w:b/>
              </w:rPr>
              <w:instrText xml:space="preserve"> PAGE </w:instrText>
            </w:r>
            <w:r w:rsidR="00D07752">
              <w:rPr>
                <w:b/>
                <w:sz w:val="24"/>
                <w:szCs w:val="24"/>
              </w:rPr>
              <w:fldChar w:fldCharType="separate"/>
            </w:r>
            <w:r w:rsidR="00E20D48">
              <w:rPr>
                <w:b/>
                <w:noProof/>
              </w:rPr>
              <w:t>1</w:t>
            </w:r>
            <w:r w:rsidR="00D07752">
              <w:rPr>
                <w:b/>
                <w:sz w:val="24"/>
                <w:szCs w:val="24"/>
              </w:rPr>
              <w:fldChar w:fldCharType="end"/>
            </w:r>
            <w:r w:rsidR="00035AB6">
              <w:t xml:space="preserve"> of </w:t>
            </w:r>
            <w:r w:rsidR="00D07752">
              <w:rPr>
                <w:b/>
                <w:sz w:val="24"/>
                <w:szCs w:val="24"/>
              </w:rPr>
              <w:fldChar w:fldCharType="begin"/>
            </w:r>
            <w:r w:rsidR="00035AB6">
              <w:rPr>
                <w:b/>
              </w:rPr>
              <w:instrText xml:space="preserve"> NUMPAGES  </w:instrText>
            </w:r>
            <w:r w:rsidR="00D07752">
              <w:rPr>
                <w:b/>
                <w:sz w:val="24"/>
                <w:szCs w:val="24"/>
              </w:rPr>
              <w:fldChar w:fldCharType="separate"/>
            </w:r>
            <w:r w:rsidR="00E20D48">
              <w:rPr>
                <w:b/>
                <w:noProof/>
              </w:rPr>
              <w:t>1</w:t>
            </w:r>
            <w:r w:rsidR="00D07752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C44E90" w:rsidRPr="00C44E90" w:rsidRDefault="00C44E90" w:rsidP="00035AB6">
    <w:pPr>
      <w:pStyle w:val="Footer"/>
      <w:tabs>
        <w:tab w:val="clear" w:pos="4680"/>
        <w:tab w:val="clear" w:pos="9360"/>
        <w:tab w:val="left" w:pos="3540"/>
      </w:tabs>
      <w:rPr>
        <w:i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26530" w:rsidRDefault="00626530" w:rsidP="00C44E90">
      <w:pPr>
        <w:spacing w:after="0" w:line="240" w:lineRule="auto"/>
      </w:pPr>
      <w:r>
        <w:separator/>
      </w:r>
    </w:p>
  </w:footnote>
  <w:footnote w:type="continuationSeparator" w:id="1">
    <w:p w:rsidR="00626530" w:rsidRDefault="00626530" w:rsidP="00C44E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44E90" w:rsidRDefault="00035AB6">
    <w:pPr>
      <w:pStyle w:val="Header"/>
    </w:pPr>
    <w:r w:rsidRPr="00035AB6"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-133350</wp:posOffset>
          </wp:positionV>
          <wp:extent cx="8277225" cy="835025"/>
          <wp:effectExtent l="19050" t="0" r="9525" b="0"/>
          <wp:wrapSquare wrapText="bothSides"/>
          <wp:docPr id="2" name="Picture 1" descr="C:\Users\user\Downloads\Telegram Desktop\Buussa Report Header (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ownloads\Telegram Desktop\Buussa Report Header (2)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277225" cy="835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66C7A72"/>
    <w:multiLevelType w:val="hybridMultilevel"/>
    <w:tmpl w:val="73B67F30"/>
    <w:lvl w:ilvl="0" w:tplc="AFE8EC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101378"/>
  </w:hdrShapeDefaults>
  <w:footnotePr>
    <w:footnote w:id="0"/>
    <w:footnote w:id="1"/>
  </w:footnotePr>
  <w:endnotePr>
    <w:endnote w:id="0"/>
    <w:endnote w:id="1"/>
  </w:endnotePr>
  <w:compat>
    <w:applyBreakingRules/>
  </w:compat>
  <w:docVars>
    <w:docVar w:name="__Grammarly_42____i" w:val="H4sIAAAAAAAEAKtWckksSQxILCpxzi/NK1GyMqwFAAEhoTITAAAA"/>
    <w:docVar w:name="__Grammarly_42___1" w:val="H4sIAAAAAAAEAKtWcslP9kxRslIyNDYyNDWwMDC3MLM0MbQ0NjBR0lEKTi0uzszPAymwrAUAWJOX+SwAAAA="/>
  </w:docVars>
  <w:rsids>
    <w:rsidRoot w:val="00B763F2"/>
    <w:rsid w:val="00031F07"/>
    <w:rsid w:val="00035AB6"/>
    <w:rsid w:val="000420B4"/>
    <w:rsid w:val="00044EA9"/>
    <w:rsid w:val="00057439"/>
    <w:rsid w:val="000737C2"/>
    <w:rsid w:val="00096663"/>
    <w:rsid w:val="000A4259"/>
    <w:rsid w:val="000B304D"/>
    <w:rsid w:val="000E5176"/>
    <w:rsid w:val="000F22B7"/>
    <w:rsid w:val="000F720A"/>
    <w:rsid w:val="001375F7"/>
    <w:rsid w:val="00146A3A"/>
    <w:rsid w:val="001474B4"/>
    <w:rsid w:val="00151933"/>
    <w:rsid w:val="001716F6"/>
    <w:rsid w:val="0018445F"/>
    <w:rsid w:val="00185F69"/>
    <w:rsid w:val="0018799D"/>
    <w:rsid w:val="001C354D"/>
    <w:rsid w:val="001D0CE8"/>
    <w:rsid w:val="001D5A66"/>
    <w:rsid w:val="001D6CA3"/>
    <w:rsid w:val="001E3015"/>
    <w:rsid w:val="001F7464"/>
    <w:rsid w:val="00214683"/>
    <w:rsid w:val="0022013E"/>
    <w:rsid w:val="00242CA4"/>
    <w:rsid w:val="00263B16"/>
    <w:rsid w:val="0027298A"/>
    <w:rsid w:val="00282151"/>
    <w:rsid w:val="00295EC8"/>
    <w:rsid w:val="002B0B13"/>
    <w:rsid w:val="002C5512"/>
    <w:rsid w:val="002D196D"/>
    <w:rsid w:val="002D5ED4"/>
    <w:rsid w:val="002F14D4"/>
    <w:rsid w:val="00306860"/>
    <w:rsid w:val="00315CEF"/>
    <w:rsid w:val="003230C8"/>
    <w:rsid w:val="00326F25"/>
    <w:rsid w:val="00362A48"/>
    <w:rsid w:val="003651A8"/>
    <w:rsid w:val="003851CC"/>
    <w:rsid w:val="0039127D"/>
    <w:rsid w:val="003B1EC0"/>
    <w:rsid w:val="003E15E0"/>
    <w:rsid w:val="003E7D04"/>
    <w:rsid w:val="003F6D52"/>
    <w:rsid w:val="003F7777"/>
    <w:rsid w:val="00414ECE"/>
    <w:rsid w:val="00425DF4"/>
    <w:rsid w:val="004322DE"/>
    <w:rsid w:val="00446B1A"/>
    <w:rsid w:val="00456F9C"/>
    <w:rsid w:val="004624A5"/>
    <w:rsid w:val="004866EE"/>
    <w:rsid w:val="00490575"/>
    <w:rsid w:val="00491C80"/>
    <w:rsid w:val="004A6D51"/>
    <w:rsid w:val="004B44F6"/>
    <w:rsid w:val="004B5514"/>
    <w:rsid w:val="004C3838"/>
    <w:rsid w:val="004D1559"/>
    <w:rsid w:val="004F0765"/>
    <w:rsid w:val="0051520D"/>
    <w:rsid w:val="00524E1A"/>
    <w:rsid w:val="00536513"/>
    <w:rsid w:val="00565DFE"/>
    <w:rsid w:val="00581315"/>
    <w:rsid w:val="00591C90"/>
    <w:rsid w:val="005A2AAD"/>
    <w:rsid w:val="005A6B89"/>
    <w:rsid w:val="005B422F"/>
    <w:rsid w:val="005C64F9"/>
    <w:rsid w:val="0060797B"/>
    <w:rsid w:val="00614334"/>
    <w:rsid w:val="00626530"/>
    <w:rsid w:val="00636AA5"/>
    <w:rsid w:val="00637FC3"/>
    <w:rsid w:val="00666EC9"/>
    <w:rsid w:val="0067570F"/>
    <w:rsid w:val="006A35CE"/>
    <w:rsid w:val="006B527B"/>
    <w:rsid w:val="006C12DB"/>
    <w:rsid w:val="006C43C3"/>
    <w:rsid w:val="00717E32"/>
    <w:rsid w:val="00724522"/>
    <w:rsid w:val="007326EA"/>
    <w:rsid w:val="00741454"/>
    <w:rsid w:val="00773AFC"/>
    <w:rsid w:val="00783252"/>
    <w:rsid w:val="0079424C"/>
    <w:rsid w:val="007B1262"/>
    <w:rsid w:val="007B4D0A"/>
    <w:rsid w:val="007E27C0"/>
    <w:rsid w:val="007F6E3E"/>
    <w:rsid w:val="00835E19"/>
    <w:rsid w:val="00851A21"/>
    <w:rsid w:val="008711B0"/>
    <w:rsid w:val="008900D7"/>
    <w:rsid w:val="008A2515"/>
    <w:rsid w:val="008F2D18"/>
    <w:rsid w:val="00922642"/>
    <w:rsid w:val="00924F27"/>
    <w:rsid w:val="00942B6E"/>
    <w:rsid w:val="00946BCC"/>
    <w:rsid w:val="009505BC"/>
    <w:rsid w:val="00972571"/>
    <w:rsid w:val="00977A93"/>
    <w:rsid w:val="009972A2"/>
    <w:rsid w:val="009A0CC3"/>
    <w:rsid w:val="009A1FF2"/>
    <w:rsid w:val="009C647F"/>
    <w:rsid w:val="009F1DE3"/>
    <w:rsid w:val="00A022AA"/>
    <w:rsid w:val="00A23A69"/>
    <w:rsid w:val="00A55141"/>
    <w:rsid w:val="00AA73EE"/>
    <w:rsid w:val="00AB0EAD"/>
    <w:rsid w:val="00AB3494"/>
    <w:rsid w:val="00AB5F59"/>
    <w:rsid w:val="00AB655B"/>
    <w:rsid w:val="00AC3BDC"/>
    <w:rsid w:val="00AD1AC6"/>
    <w:rsid w:val="00AF135A"/>
    <w:rsid w:val="00B01397"/>
    <w:rsid w:val="00B32C2B"/>
    <w:rsid w:val="00B42712"/>
    <w:rsid w:val="00B51B67"/>
    <w:rsid w:val="00B64F03"/>
    <w:rsid w:val="00B763F2"/>
    <w:rsid w:val="00BA1BC3"/>
    <w:rsid w:val="00BA50E5"/>
    <w:rsid w:val="00BB3756"/>
    <w:rsid w:val="00BD1A5D"/>
    <w:rsid w:val="00BF1521"/>
    <w:rsid w:val="00C42D1F"/>
    <w:rsid w:val="00C44E90"/>
    <w:rsid w:val="00C63548"/>
    <w:rsid w:val="00C72171"/>
    <w:rsid w:val="00C76A75"/>
    <w:rsid w:val="00CA6A9B"/>
    <w:rsid w:val="00CB0086"/>
    <w:rsid w:val="00CF011A"/>
    <w:rsid w:val="00D07752"/>
    <w:rsid w:val="00D274EC"/>
    <w:rsid w:val="00D31C92"/>
    <w:rsid w:val="00D52554"/>
    <w:rsid w:val="00D64765"/>
    <w:rsid w:val="00DB0AE1"/>
    <w:rsid w:val="00DE5A5F"/>
    <w:rsid w:val="00DF72DD"/>
    <w:rsid w:val="00E20D48"/>
    <w:rsid w:val="00E30ADD"/>
    <w:rsid w:val="00E3300A"/>
    <w:rsid w:val="00E558F6"/>
    <w:rsid w:val="00E9710C"/>
    <w:rsid w:val="00ED4F41"/>
    <w:rsid w:val="00EE0A8C"/>
    <w:rsid w:val="00F013CD"/>
    <w:rsid w:val="00F74AD4"/>
    <w:rsid w:val="00FA01C3"/>
    <w:rsid w:val="00FA59F3"/>
    <w:rsid w:val="00FD060E"/>
    <w:rsid w:val="00FE43DF"/>
    <w:rsid w:val="00FF09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137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14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763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3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44E9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C44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44E90"/>
  </w:style>
  <w:style w:type="paragraph" w:styleId="Footer">
    <w:name w:val="footer"/>
    <w:basedOn w:val="Normal"/>
    <w:link w:val="FooterChar"/>
    <w:uiPriority w:val="99"/>
    <w:unhideWhenUsed/>
    <w:rsid w:val="00C44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4E90"/>
  </w:style>
  <w:style w:type="table" w:styleId="TableGrid">
    <w:name w:val="Table Grid"/>
    <w:basedOn w:val="TableNormal"/>
    <w:uiPriority w:val="59"/>
    <w:rsid w:val="00315CE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1">
    <w:name w:val="Light Shading1"/>
    <w:basedOn w:val="TableNormal"/>
    <w:uiPriority w:val="60"/>
    <w:rsid w:val="00DE5A5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9A0CC3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7140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5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BE23E1-2BD7-4AC1-8794-FAFA21D10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5</Words>
  <Characters>6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dcterms:created xsi:type="dcterms:W3CDTF">2019-10-14T12:14:00Z</dcterms:created>
  <dcterms:modified xsi:type="dcterms:W3CDTF">2019-10-14T12:22:00Z</dcterms:modified>
</cp:coreProperties>
</file>